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DBB9D" w14:textId="77777777" w:rsidR="00DC5CBB" w:rsidRPr="000F7404" w:rsidRDefault="00DC5CBB" w:rsidP="00AF1E4E">
      <w:pPr>
        <w:spacing w:after="0"/>
        <w:jc w:val="center"/>
        <w:rPr>
          <w:b/>
          <w:sz w:val="24"/>
          <w:szCs w:val="24"/>
          <w:u w:val="single"/>
        </w:rPr>
      </w:pPr>
      <w:r w:rsidRPr="000F7404">
        <w:rPr>
          <w:b/>
          <w:sz w:val="24"/>
          <w:szCs w:val="24"/>
          <w:u w:val="single"/>
        </w:rPr>
        <w:t xml:space="preserve">REQUEST TO APT-EC FOR </w:t>
      </w:r>
    </w:p>
    <w:p w14:paraId="34534CE1" w14:textId="2ECF4961" w:rsidR="00383DAC" w:rsidRPr="000F7404" w:rsidRDefault="00DC5CBB" w:rsidP="00AF1E4E">
      <w:pPr>
        <w:spacing w:after="0"/>
        <w:jc w:val="center"/>
        <w:rPr>
          <w:b/>
          <w:sz w:val="24"/>
          <w:szCs w:val="24"/>
          <w:u w:val="single"/>
        </w:rPr>
      </w:pPr>
      <w:r w:rsidRPr="000F7404">
        <w:rPr>
          <w:b/>
          <w:sz w:val="24"/>
          <w:szCs w:val="24"/>
          <w:u w:val="single"/>
        </w:rPr>
        <w:t>NON-TENURE</w:t>
      </w:r>
      <w:r w:rsidR="00A92BAF">
        <w:rPr>
          <w:b/>
          <w:sz w:val="24"/>
          <w:szCs w:val="24"/>
          <w:u w:val="single"/>
        </w:rPr>
        <w:t>-</w:t>
      </w:r>
      <w:r w:rsidRPr="000F7404">
        <w:rPr>
          <w:b/>
          <w:sz w:val="24"/>
          <w:szCs w:val="24"/>
          <w:u w:val="single"/>
        </w:rPr>
        <w:t>TRACK APPOINTMENTS/REAPPOINTMENTS</w:t>
      </w:r>
    </w:p>
    <w:p w14:paraId="7AB91B37" w14:textId="77777777" w:rsidR="00927280" w:rsidRDefault="00927280" w:rsidP="00AF1E4E">
      <w:pPr>
        <w:spacing w:after="0"/>
        <w:jc w:val="center"/>
      </w:pPr>
    </w:p>
    <w:p w14:paraId="43E842F1" w14:textId="77777777" w:rsidR="00AF1E4E" w:rsidRDefault="00AF1E4E" w:rsidP="00AF1E4E">
      <w:pPr>
        <w:spacing w:after="0"/>
      </w:pPr>
    </w:p>
    <w:p w14:paraId="5F717A1A" w14:textId="77777777" w:rsidR="003E2015" w:rsidRDefault="003E2015" w:rsidP="003E2015">
      <w:pPr>
        <w:pStyle w:val="NormalWeb"/>
        <w:spacing w:before="0" w:beforeAutospacing="0" w:after="20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For one- or two-year non-tenure-track appointments/reappointments for which APT-EC has NOT requested a more extensive review: complete this form only.</w:t>
      </w:r>
    </w:p>
    <w:p w14:paraId="1F660E37" w14:textId="58AFD5A5" w:rsidR="003E2015" w:rsidRDefault="003E2015" w:rsidP="003E2015">
      <w:pPr>
        <w:pStyle w:val="NormalWeb"/>
        <w:spacing w:before="0" w:beforeAutospacing="0" w:after="20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For all other non-tenure-track appointments/reappointments: complete this form</w:t>
      </w:r>
      <w:bookmarkStart w:id="0" w:name="_GoBack"/>
      <w:bookmarkEnd w:id="0"/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and submit</w:t>
      </w:r>
      <w:r w:rsidR="009148EC">
        <w:rPr>
          <w:rFonts w:ascii="Calibri" w:hAnsi="Calibri" w:cs="Calibri"/>
          <w:b/>
          <w:bCs/>
          <w:color w:val="000000"/>
          <w:sz w:val="22"/>
          <w:szCs w:val="22"/>
        </w:rPr>
        <w:t xml:space="preserve"> it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along with a department</w:t>
      </w:r>
      <w:r w:rsidR="00CB4FE4">
        <w:rPr>
          <w:rFonts w:ascii="Calibri" w:hAnsi="Calibri" w:cs="Calibri"/>
          <w:b/>
          <w:bCs/>
          <w:color w:val="000000"/>
          <w:sz w:val="22"/>
          <w:szCs w:val="22"/>
        </w:rPr>
        <w:t>al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report akin to the teaching section of the 3</w:t>
      </w:r>
      <w:r>
        <w:rPr>
          <w:rFonts w:ascii="Calibri" w:hAnsi="Calibri" w:cs="Calibri"/>
          <w:b/>
          <w:bCs/>
          <w:color w:val="000000"/>
          <w:sz w:val="22"/>
          <w:szCs w:val="22"/>
          <w:vertAlign w:val="superscript"/>
        </w:rPr>
        <w:t>rd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year review of tenure-track faculty (see guidelines), including interviews with a range of students (preferably a minimum of 1</w:t>
      </w:r>
      <w:r w:rsidR="009148EC">
        <w:rPr>
          <w:rFonts w:ascii="Calibri" w:hAnsi="Calibri" w:cs="Calibri"/>
          <w:b/>
          <w:bCs/>
          <w:color w:val="000000"/>
          <w:sz w:val="22"/>
          <w:szCs w:val="22"/>
        </w:rPr>
        <w:t>0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>-1</w:t>
      </w:r>
      <w:r w:rsidR="009148EC">
        <w:rPr>
          <w:rFonts w:ascii="Calibri" w:hAnsi="Calibri" w:cs="Calibri"/>
          <w:b/>
          <w:bCs/>
          <w:color w:val="000000"/>
          <w:sz w:val="22"/>
          <w:szCs w:val="22"/>
        </w:rPr>
        <w:t>2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students) who have taken the candidate’s courses</w:t>
      </w:r>
      <w:r w:rsidRPr="003E2015">
        <w:rPr>
          <w:rFonts w:ascii="Calibri" w:hAnsi="Calibri" w:cs="Calibri"/>
          <w:b/>
          <w:bCs/>
          <w:color w:val="000000"/>
          <w:sz w:val="22"/>
          <w:szCs w:val="22"/>
        </w:rPr>
        <w:t xml:space="preserve">. </w:t>
      </w:r>
      <w:r w:rsidRPr="003E2015">
        <w:rPr>
          <w:rFonts w:asciiTheme="minorHAnsi" w:hAnsiTheme="minorHAnsi"/>
          <w:b/>
          <w:bCs/>
          <w:sz w:val="22"/>
        </w:rPr>
        <w:t>A list of randomly selected current or former students will be provided by the Dean of the Faculty’s Office</w:t>
      </w:r>
      <w:r w:rsidRPr="003E2015">
        <w:rPr>
          <w:rFonts w:asciiTheme="minorHAnsi" w:hAnsiTheme="minorHAnsi"/>
          <w:sz w:val="22"/>
        </w:rPr>
        <w:t>.</w:t>
      </w:r>
      <w:r>
        <w:rPr>
          <w:rFonts w:ascii="Calibri" w:hAnsi="Calibri" w:cs="Calibri"/>
          <w:b/>
          <w:bCs/>
          <w:color w:val="FF0000"/>
          <w:sz w:val="22"/>
          <w:szCs w:val="22"/>
        </w:rPr>
        <w:t xml:space="preserve"> Incomplete requests will not be forwarded to the APT</w:t>
      </w:r>
      <w:r w:rsidR="00544F29">
        <w:rPr>
          <w:rFonts w:ascii="Calibri" w:hAnsi="Calibri" w:cs="Calibri"/>
          <w:b/>
          <w:bCs/>
          <w:color w:val="FF0000"/>
          <w:sz w:val="22"/>
          <w:szCs w:val="22"/>
        </w:rPr>
        <w:t>-</w:t>
      </w:r>
      <w:r>
        <w:rPr>
          <w:rFonts w:ascii="Calibri" w:hAnsi="Calibri" w:cs="Calibri"/>
          <w:b/>
          <w:bCs/>
          <w:color w:val="FF0000"/>
          <w:sz w:val="22"/>
          <w:szCs w:val="22"/>
        </w:rPr>
        <w:t xml:space="preserve">EC until all items have been received. Please submit official </w:t>
      </w:r>
      <w:r w:rsidR="00A92BAF">
        <w:rPr>
          <w:rFonts w:ascii="Calibri" w:hAnsi="Calibri" w:cs="Calibri"/>
          <w:b/>
          <w:bCs/>
          <w:color w:val="FF0000"/>
          <w:sz w:val="22"/>
          <w:szCs w:val="22"/>
        </w:rPr>
        <w:t>student experience surveys</w:t>
      </w:r>
      <w:r>
        <w:rPr>
          <w:rFonts w:ascii="Calibri" w:hAnsi="Calibri" w:cs="Calibri"/>
          <w:b/>
          <w:bCs/>
          <w:color w:val="FF0000"/>
          <w:sz w:val="22"/>
          <w:szCs w:val="22"/>
        </w:rPr>
        <w:t xml:space="preserve"> and grades for all relevant semesters. </w:t>
      </w:r>
    </w:p>
    <w:p w14:paraId="404A1F25" w14:textId="44E257A0" w:rsidR="00160567" w:rsidRPr="007E3E1D" w:rsidRDefault="00160567" w:rsidP="00AF1E4E">
      <w:r w:rsidRPr="007E3E1D">
        <w:t xml:space="preserve">Chair’s </w:t>
      </w:r>
      <w:r w:rsidR="0096353A">
        <w:t>n</w:t>
      </w:r>
      <w:r w:rsidRPr="007E3E1D">
        <w:t>ame</w:t>
      </w:r>
      <w:r w:rsidR="000F7404">
        <w:t xml:space="preserve"> and department</w:t>
      </w:r>
      <w:r w:rsidRPr="007E3E1D">
        <w:t>:</w:t>
      </w:r>
    </w:p>
    <w:p w14:paraId="00975B4C" w14:textId="77777777" w:rsidR="00160567" w:rsidRDefault="00160567">
      <w:r w:rsidRPr="007E3E1D">
        <w:t>Candidate’s name:</w:t>
      </w:r>
    </w:p>
    <w:p w14:paraId="49962230" w14:textId="77777777" w:rsidR="00F27AE5" w:rsidRDefault="00F27AE5">
      <w:r>
        <w:t xml:space="preserve">Candidate’s employment history at CMC (if </w:t>
      </w:r>
      <w:r w:rsidR="00DF13FB">
        <w:t>any</w:t>
      </w:r>
      <w:r>
        <w:t>):</w:t>
      </w:r>
    </w:p>
    <w:p w14:paraId="1FAA7264" w14:textId="77777777" w:rsidR="00160567" w:rsidRPr="007E3E1D" w:rsidRDefault="00160567">
      <w:r w:rsidRPr="007E3E1D">
        <w:t xml:space="preserve">Position </w:t>
      </w:r>
      <w:r w:rsidR="00AF1E4E">
        <w:t xml:space="preserve">(and length of contract) </w:t>
      </w:r>
      <w:r w:rsidRPr="007E3E1D">
        <w:t>requested:</w:t>
      </w:r>
    </w:p>
    <w:p w14:paraId="68F33B4B" w14:textId="2A43A3D6" w:rsidR="00160567" w:rsidRDefault="00104F24">
      <w:r>
        <w:t>Course</w:t>
      </w:r>
      <w:r w:rsidR="007E6AB3">
        <w:t>/</w:t>
      </w:r>
      <w:r>
        <w:t>s to be taught and b</w:t>
      </w:r>
      <w:r w:rsidR="00160567" w:rsidRPr="007E3E1D">
        <w:t>rief rationale for the request:</w:t>
      </w:r>
    </w:p>
    <w:p w14:paraId="5636ABB3" w14:textId="77777777" w:rsidR="001B3876" w:rsidRPr="007E3E1D" w:rsidRDefault="001B3876">
      <w:r>
        <w:t>Brief description of the search procedure:</w:t>
      </w:r>
    </w:p>
    <w:p w14:paraId="0A65CABF" w14:textId="1F859952" w:rsidR="00AF1E4E" w:rsidRDefault="00DF13FB" w:rsidP="00E92170">
      <w:pPr>
        <w:rPr>
          <w:rFonts w:ascii="Calibri" w:hAnsi="Calibri"/>
        </w:rPr>
      </w:pPr>
      <w:r>
        <w:t>S</w:t>
      </w:r>
      <w:r w:rsidR="007E3E1D">
        <w:t>ummary</w:t>
      </w:r>
      <w:r w:rsidR="00160567" w:rsidRPr="007E3E1D">
        <w:t xml:space="preserve"> </w:t>
      </w:r>
      <w:r w:rsidR="00160567" w:rsidRPr="007E3E1D">
        <w:rPr>
          <w:rFonts w:ascii="Calibri" w:hAnsi="Calibri"/>
        </w:rPr>
        <w:t xml:space="preserve">of the candidate’s prior </w:t>
      </w:r>
      <w:r w:rsidR="00A92BAF">
        <w:rPr>
          <w:rFonts w:ascii="Calibri" w:hAnsi="Calibri"/>
        </w:rPr>
        <w:t>student experience surveys</w:t>
      </w:r>
      <w:r w:rsidR="00160567" w:rsidRPr="007E3E1D">
        <w:rPr>
          <w:rFonts w:ascii="Calibri" w:hAnsi="Calibri"/>
        </w:rPr>
        <w:t xml:space="preserve"> and grading practices</w:t>
      </w:r>
      <w:r w:rsidR="00F92C28">
        <w:rPr>
          <w:rFonts w:ascii="Calibri" w:hAnsi="Calibri"/>
        </w:rPr>
        <w:t>, and any other relevant information</w:t>
      </w:r>
      <w:r w:rsidR="001B3876">
        <w:rPr>
          <w:rFonts w:ascii="Calibri" w:hAnsi="Calibri"/>
        </w:rPr>
        <w:t xml:space="preserve"> explaining the reasons for selecting the candidate</w:t>
      </w:r>
      <w:r w:rsidR="00160567" w:rsidRPr="007E3E1D">
        <w:rPr>
          <w:rFonts w:ascii="Calibri" w:hAnsi="Calibri"/>
        </w:rPr>
        <w:t>:</w:t>
      </w:r>
    </w:p>
    <w:p w14:paraId="7E1FB742" w14:textId="62FDAF1A" w:rsidR="00DF13FB" w:rsidRDefault="00DF13FB" w:rsidP="000F7404">
      <w:pPr>
        <w:ind w:right="-720"/>
        <w:rPr>
          <w:rFonts w:ascii="Calibri" w:hAnsi="Calibri"/>
        </w:rPr>
      </w:pPr>
      <w:r>
        <w:rPr>
          <w:rFonts w:ascii="Calibri" w:hAnsi="Calibri"/>
        </w:rPr>
        <w:t xml:space="preserve">For </w:t>
      </w:r>
      <w:r w:rsidRPr="00CA1EC8">
        <w:rPr>
          <w:rFonts w:ascii="Calibri" w:hAnsi="Calibri"/>
          <w:i/>
        </w:rPr>
        <w:t>first-time</w:t>
      </w:r>
      <w:r>
        <w:rPr>
          <w:rFonts w:ascii="Calibri" w:hAnsi="Calibri"/>
        </w:rPr>
        <w:t xml:space="preserve"> </w:t>
      </w:r>
      <w:r w:rsidRPr="00CA1EC8">
        <w:rPr>
          <w:rFonts w:ascii="Calibri" w:hAnsi="Calibri"/>
          <w:i/>
        </w:rPr>
        <w:t>appointments</w:t>
      </w:r>
      <w:r>
        <w:rPr>
          <w:rFonts w:ascii="Calibri" w:hAnsi="Calibri"/>
        </w:rPr>
        <w:t xml:space="preserve"> at CMC, p</w:t>
      </w:r>
      <w:r w:rsidRPr="007E3E1D">
        <w:rPr>
          <w:rFonts w:ascii="Calibri" w:hAnsi="Calibri"/>
        </w:rPr>
        <w:t xml:space="preserve">lease attach </w:t>
      </w:r>
      <w:r>
        <w:rPr>
          <w:rFonts w:ascii="Calibri" w:hAnsi="Calibri"/>
        </w:rPr>
        <w:t>non-CMC</w:t>
      </w:r>
      <w:r w:rsidRPr="007E3E1D">
        <w:rPr>
          <w:rFonts w:ascii="Calibri" w:hAnsi="Calibri"/>
        </w:rPr>
        <w:t xml:space="preserve"> </w:t>
      </w:r>
      <w:r w:rsidR="00A92BAF">
        <w:rPr>
          <w:rFonts w:ascii="Calibri" w:hAnsi="Calibri"/>
        </w:rPr>
        <w:t>student experience surveys</w:t>
      </w:r>
      <w:r w:rsidRPr="007E3E1D">
        <w:rPr>
          <w:rFonts w:ascii="Calibri" w:hAnsi="Calibri"/>
        </w:rPr>
        <w:t xml:space="preserve"> and grades (if available).</w:t>
      </w:r>
      <w:r>
        <w:rPr>
          <w:rFonts w:ascii="Calibri" w:hAnsi="Calibri"/>
        </w:rPr>
        <w:t xml:space="preserve">  </w:t>
      </w:r>
    </w:p>
    <w:p w14:paraId="1C8A8074" w14:textId="0F18A155" w:rsidR="007127D8" w:rsidRPr="007127D8" w:rsidRDefault="007127D8" w:rsidP="007127D8">
      <w:pPr>
        <w:spacing w:after="0" w:line="240" w:lineRule="auto"/>
        <w:rPr>
          <w:rFonts w:eastAsia="Times New Roman" w:cstheme="minorHAnsi"/>
        </w:rPr>
      </w:pPr>
      <w:r w:rsidRPr="007127D8">
        <w:rPr>
          <w:rFonts w:eastAsia="Times New Roman" w:cstheme="minorHAnsi"/>
        </w:rPr>
        <w:t xml:space="preserve">For </w:t>
      </w:r>
      <w:r w:rsidRPr="007127D8">
        <w:rPr>
          <w:rFonts w:eastAsia="Times New Roman" w:cstheme="minorHAnsi"/>
          <w:i/>
          <w:iCs/>
        </w:rPr>
        <w:t>reappointments</w:t>
      </w:r>
      <w:r w:rsidRPr="007127D8">
        <w:rPr>
          <w:rFonts w:eastAsia="Times New Roman" w:cstheme="minorHAnsi"/>
        </w:rPr>
        <w:t xml:space="preserve">, please submit a request for tables of CMC </w:t>
      </w:r>
      <w:r w:rsidR="00A92BAF">
        <w:rPr>
          <w:rFonts w:eastAsia="Times New Roman" w:cstheme="minorHAnsi"/>
        </w:rPr>
        <w:t>student experience surveys</w:t>
      </w:r>
      <w:r w:rsidRPr="007127D8">
        <w:rPr>
          <w:rFonts w:eastAsia="Times New Roman" w:cstheme="minorHAnsi"/>
        </w:rPr>
        <w:t xml:space="preserve"> and grades to the Dean of the Faculty’s Office. </w:t>
      </w:r>
    </w:p>
    <w:p w14:paraId="60782EC2" w14:textId="77777777" w:rsidR="007127D8" w:rsidRPr="007127D8" w:rsidRDefault="007127D8" w:rsidP="007127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F0F40B" w14:textId="77777777" w:rsidR="008D2C16" w:rsidRDefault="0002169C" w:rsidP="0002169C">
      <w:pPr>
        <w:rPr>
          <w:rFonts w:ascii="Calibri" w:hAnsi="Calibri"/>
        </w:rPr>
      </w:pPr>
      <w:r>
        <w:rPr>
          <w:rFonts w:ascii="Calibri" w:hAnsi="Calibri"/>
        </w:rPr>
        <w:t xml:space="preserve">Please </w:t>
      </w:r>
      <w:r w:rsidR="00D03938">
        <w:rPr>
          <w:rFonts w:ascii="Calibri" w:hAnsi="Calibri"/>
        </w:rPr>
        <w:t xml:space="preserve">attach the candidate’s CV and </w:t>
      </w:r>
      <w:r>
        <w:rPr>
          <w:rFonts w:ascii="Calibri" w:hAnsi="Calibri"/>
        </w:rPr>
        <w:t>c</w:t>
      </w:r>
      <w:r w:rsidR="008D2C16">
        <w:rPr>
          <w:rFonts w:ascii="Calibri" w:hAnsi="Calibri"/>
        </w:rPr>
        <w:t xml:space="preserve">heck </w:t>
      </w:r>
      <w:r>
        <w:rPr>
          <w:rFonts w:ascii="Calibri" w:hAnsi="Calibri"/>
        </w:rPr>
        <w:t xml:space="preserve">as </w:t>
      </w:r>
      <w:r w:rsidR="008D2C16">
        <w:rPr>
          <w:rFonts w:ascii="Calibri" w:hAnsi="Calibri"/>
        </w:rPr>
        <w:t>appropriate:</w:t>
      </w:r>
    </w:p>
    <w:p w14:paraId="69CF3225" w14:textId="77777777" w:rsidR="0002169C" w:rsidRDefault="0002169C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  <w:t>Candidate’s CV attached</w:t>
      </w:r>
    </w:p>
    <w:p w14:paraId="4CC3A1B6" w14:textId="1643319A" w:rsidR="00DF13FB" w:rsidRDefault="00DF13FB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</w:r>
      <w:r w:rsidR="0002169C">
        <w:rPr>
          <w:rFonts w:ascii="Calibri" w:hAnsi="Calibri"/>
        </w:rPr>
        <w:t>T</w:t>
      </w:r>
      <w:r w:rsidR="0002169C">
        <w:t xml:space="preserve">ables of CMC </w:t>
      </w:r>
      <w:r w:rsidR="00A92BAF">
        <w:t>student experience surveys</w:t>
      </w:r>
      <w:r w:rsidR="0002169C">
        <w:t>/</w:t>
      </w:r>
      <w:r w:rsidR="0002169C" w:rsidRPr="00F27AE5">
        <w:t xml:space="preserve">grades </w:t>
      </w:r>
      <w:r w:rsidR="0002169C">
        <w:rPr>
          <w:rFonts w:ascii="Calibri" w:hAnsi="Calibri"/>
        </w:rPr>
        <w:t xml:space="preserve">since Spring 2012 </w:t>
      </w:r>
      <w:r>
        <w:rPr>
          <w:rFonts w:ascii="Calibri" w:hAnsi="Calibri"/>
        </w:rPr>
        <w:t>attached</w:t>
      </w:r>
      <w:r w:rsidR="00DB3811">
        <w:rPr>
          <w:rFonts w:ascii="Calibri" w:hAnsi="Calibri"/>
        </w:rPr>
        <w:t xml:space="preserve"> </w:t>
      </w:r>
    </w:p>
    <w:p w14:paraId="081FAF05" w14:textId="6A956AA4" w:rsidR="00407905" w:rsidRDefault="00407905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  <w:t xml:space="preserve">CMC </w:t>
      </w:r>
      <w:r w:rsidR="00A92BAF">
        <w:rPr>
          <w:rFonts w:ascii="Calibri" w:hAnsi="Calibri"/>
        </w:rPr>
        <w:t>student experience surveys</w:t>
      </w:r>
      <w:r w:rsidRPr="007E3E1D">
        <w:rPr>
          <w:rFonts w:ascii="Calibri" w:hAnsi="Calibri"/>
        </w:rPr>
        <w:t xml:space="preserve"> </w:t>
      </w:r>
      <w:r>
        <w:rPr>
          <w:rFonts w:ascii="Calibri" w:hAnsi="Calibri"/>
        </w:rPr>
        <w:t>prior to Spring 2012 attached</w:t>
      </w:r>
    </w:p>
    <w:p w14:paraId="4289F582" w14:textId="3F9E7F71" w:rsidR="008D2C16" w:rsidRDefault="008D2C16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</w:r>
      <w:r w:rsidR="0002169C">
        <w:rPr>
          <w:rFonts w:ascii="Calibri" w:hAnsi="Calibri"/>
        </w:rPr>
        <w:t>N</w:t>
      </w:r>
      <w:r>
        <w:rPr>
          <w:rFonts w:ascii="Calibri" w:hAnsi="Calibri"/>
        </w:rPr>
        <w:t xml:space="preserve">on-CMC </w:t>
      </w:r>
      <w:r w:rsidR="00A92BAF">
        <w:rPr>
          <w:rFonts w:ascii="Calibri" w:hAnsi="Calibri"/>
        </w:rPr>
        <w:t>student experience surveys</w:t>
      </w:r>
      <w:r w:rsidRPr="007E3E1D">
        <w:rPr>
          <w:rFonts w:ascii="Calibri" w:hAnsi="Calibri"/>
        </w:rPr>
        <w:t xml:space="preserve"> and</w:t>
      </w:r>
      <w:r w:rsidR="00F61BC4">
        <w:rPr>
          <w:rFonts w:ascii="Calibri" w:hAnsi="Calibri"/>
        </w:rPr>
        <w:t>/or</w:t>
      </w:r>
      <w:r w:rsidRPr="007E3E1D">
        <w:rPr>
          <w:rFonts w:ascii="Calibri" w:hAnsi="Calibri"/>
        </w:rPr>
        <w:t xml:space="preserve"> grades</w:t>
      </w:r>
      <w:r>
        <w:rPr>
          <w:rFonts w:ascii="Calibri" w:hAnsi="Calibri"/>
        </w:rPr>
        <w:t xml:space="preserve"> attached</w:t>
      </w:r>
    </w:p>
    <w:p w14:paraId="71D66CAB" w14:textId="22E2B115" w:rsidR="00DC5CBB" w:rsidRPr="000F7404" w:rsidRDefault="00F61BC4" w:rsidP="0002169C">
      <w:pPr>
        <w:rPr>
          <w:b/>
          <w:u w:val="single"/>
        </w:rPr>
      </w:pPr>
      <w:r>
        <w:rPr>
          <w:rFonts w:ascii="Calibri" w:hAnsi="Calibri"/>
        </w:rPr>
        <w:t>Additional comments (optional):</w:t>
      </w:r>
    </w:p>
    <w:sectPr w:rsidR="00DC5CBB" w:rsidRPr="000F74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97106"/>
    <w:multiLevelType w:val="hybridMultilevel"/>
    <w:tmpl w:val="AF54B0BE"/>
    <w:lvl w:ilvl="0" w:tplc="A37A0C7E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cwtzQ1MzO1MDdS0lEKTi0uzszPAykwqgUAU68kWCwAAAA="/>
  </w:docVars>
  <w:rsids>
    <w:rsidRoot w:val="00160567"/>
    <w:rsid w:val="0002169C"/>
    <w:rsid w:val="00054266"/>
    <w:rsid w:val="00093743"/>
    <w:rsid w:val="000B288E"/>
    <w:rsid w:val="000F7404"/>
    <w:rsid w:val="00104F24"/>
    <w:rsid w:val="00160567"/>
    <w:rsid w:val="00173697"/>
    <w:rsid w:val="001B3876"/>
    <w:rsid w:val="00207596"/>
    <w:rsid w:val="00260658"/>
    <w:rsid w:val="002901D0"/>
    <w:rsid w:val="002B7638"/>
    <w:rsid w:val="00370F0D"/>
    <w:rsid w:val="00383DAC"/>
    <w:rsid w:val="003E2015"/>
    <w:rsid w:val="003F21F0"/>
    <w:rsid w:val="00407905"/>
    <w:rsid w:val="00472576"/>
    <w:rsid w:val="004B63EE"/>
    <w:rsid w:val="00544F29"/>
    <w:rsid w:val="007127D8"/>
    <w:rsid w:val="00752C49"/>
    <w:rsid w:val="007E3E1D"/>
    <w:rsid w:val="007E6AB3"/>
    <w:rsid w:val="008208E0"/>
    <w:rsid w:val="00845252"/>
    <w:rsid w:val="0089095F"/>
    <w:rsid w:val="008D2C16"/>
    <w:rsid w:val="008E3753"/>
    <w:rsid w:val="009148EC"/>
    <w:rsid w:val="00927280"/>
    <w:rsid w:val="0096353A"/>
    <w:rsid w:val="00A31460"/>
    <w:rsid w:val="00A92BAF"/>
    <w:rsid w:val="00AF1E4E"/>
    <w:rsid w:val="00BB563F"/>
    <w:rsid w:val="00BF21BF"/>
    <w:rsid w:val="00BF3771"/>
    <w:rsid w:val="00CB4FE4"/>
    <w:rsid w:val="00D0262F"/>
    <w:rsid w:val="00D03938"/>
    <w:rsid w:val="00D10F32"/>
    <w:rsid w:val="00D7796E"/>
    <w:rsid w:val="00D842A4"/>
    <w:rsid w:val="00DB3811"/>
    <w:rsid w:val="00DB3BBA"/>
    <w:rsid w:val="00DC5CBB"/>
    <w:rsid w:val="00DF13FB"/>
    <w:rsid w:val="00E37AB7"/>
    <w:rsid w:val="00E92170"/>
    <w:rsid w:val="00E96257"/>
    <w:rsid w:val="00EA1BF7"/>
    <w:rsid w:val="00EF2102"/>
    <w:rsid w:val="00F03E2E"/>
    <w:rsid w:val="00F27AE5"/>
    <w:rsid w:val="00F61BC4"/>
    <w:rsid w:val="00F92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73E9A2"/>
  <w15:docId w15:val="{A2DD5152-39DC-4319-A4D6-EEB80A7E2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13F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3FB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13F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13F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13F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3F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3F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C5CBB"/>
    <w:pPr>
      <w:ind w:left="720"/>
      <w:contextualSpacing/>
    </w:pPr>
  </w:style>
  <w:style w:type="paragraph" w:styleId="Revision">
    <w:name w:val="Revision"/>
    <w:hidden/>
    <w:uiPriority w:val="99"/>
    <w:semiHidden/>
    <w:rsid w:val="0005426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E20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8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emont McKenna College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vin, Shana</dc:creator>
  <cp:lastModifiedBy>Peterson, Aithan</cp:lastModifiedBy>
  <cp:revision>19</cp:revision>
  <dcterms:created xsi:type="dcterms:W3CDTF">2021-03-17T18:24:00Z</dcterms:created>
  <dcterms:modified xsi:type="dcterms:W3CDTF">2023-08-08T18:00:00Z</dcterms:modified>
</cp:coreProperties>
</file>